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B94BB" w14:textId="72C15860" w:rsidR="00992AD4" w:rsidRPr="00122C8A" w:rsidRDefault="00353EFF" w:rsidP="00992AD4">
      <w:pPr>
        <w:spacing w:line="240" w:lineRule="auto"/>
        <w:jc w:val="center"/>
        <w:rPr>
          <w:rFonts w:cstheme="minorHAnsi"/>
          <w:b/>
          <w:sz w:val="38"/>
          <w:szCs w:val="38"/>
        </w:rPr>
      </w:pPr>
      <w:r w:rsidRPr="00122C8A">
        <w:rPr>
          <w:rFonts w:cstheme="minorHAnsi"/>
          <w:b/>
          <w:sz w:val="38"/>
          <w:szCs w:val="38"/>
        </w:rPr>
        <w:t>NATIONAL HERD IMPROVEMENT ASSOCIATION</w:t>
      </w:r>
    </w:p>
    <w:p w14:paraId="1F45728C" w14:textId="6CADAFA0" w:rsidR="00992AD4" w:rsidRPr="00F56D78" w:rsidRDefault="00353EFF" w:rsidP="00992AD4">
      <w:pPr>
        <w:spacing w:line="240" w:lineRule="auto"/>
        <w:jc w:val="center"/>
        <w:rPr>
          <w:rFonts w:cstheme="minorHAnsi"/>
          <w:b/>
          <w:sz w:val="36"/>
          <w:szCs w:val="36"/>
          <w:u w:val="single"/>
        </w:rPr>
      </w:pPr>
      <w:r w:rsidRPr="00F56D78">
        <w:rPr>
          <w:rFonts w:cstheme="minorHAnsi"/>
          <w:b/>
          <w:sz w:val="36"/>
          <w:szCs w:val="36"/>
          <w:u w:val="single"/>
        </w:rPr>
        <w:t>YOUNG PERSON ACHIEVER AWARD</w:t>
      </w:r>
    </w:p>
    <w:p w14:paraId="46482992" w14:textId="5DB940E8" w:rsidR="001C6C79" w:rsidRPr="00122C8A" w:rsidRDefault="001C6C79" w:rsidP="00353EFF">
      <w:pPr>
        <w:tabs>
          <w:tab w:val="left" w:pos="2040"/>
        </w:tabs>
        <w:spacing w:after="0" w:line="240" w:lineRule="auto"/>
        <w:jc w:val="center"/>
        <w:rPr>
          <w:rFonts w:cstheme="minorHAnsi"/>
          <w:b/>
          <w:color w:val="000099"/>
          <w:sz w:val="26"/>
          <w:szCs w:val="26"/>
        </w:rPr>
      </w:pPr>
    </w:p>
    <w:p w14:paraId="7F8C5CD7" w14:textId="3D41C503" w:rsidR="00353EFF" w:rsidRPr="00122C8A" w:rsidRDefault="00122C8A" w:rsidP="00122C8A">
      <w:pPr>
        <w:tabs>
          <w:tab w:val="left" w:pos="2040"/>
        </w:tabs>
        <w:spacing w:after="0" w:line="240" w:lineRule="auto"/>
        <w:jc w:val="center"/>
        <w:rPr>
          <w:rFonts w:cstheme="minorHAnsi"/>
          <w:b/>
          <w:color w:val="000099"/>
          <w:sz w:val="28"/>
          <w:szCs w:val="28"/>
        </w:rPr>
      </w:pPr>
      <w:r>
        <w:rPr>
          <w:rFonts w:cstheme="minorHAnsi"/>
          <w:b/>
          <w:color w:val="000099"/>
          <w:sz w:val="28"/>
          <w:szCs w:val="28"/>
        </w:rPr>
        <w:t xml:space="preserve">Member </w:t>
      </w:r>
      <w:r w:rsidR="00060810" w:rsidRPr="00122C8A">
        <w:rPr>
          <w:rFonts w:cstheme="minorHAnsi"/>
          <w:b/>
          <w:color w:val="000099"/>
          <w:sz w:val="28"/>
          <w:szCs w:val="28"/>
        </w:rPr>
        <w:t>Nominations are requested for this exciting award</w:t>
      </w:r>
    </w:p>
    <w:p w14:paraId="62456B40" w14:textId="77777777" w:rsidR="001701B4" w:rsidRPr="00122C8A" w:rsidRDefault="001701B4" w:rsidP="00122C8A">
      <w:pPr>
        <w:spacing w:after="0"/>
        <w:jc w:val="center"/>
        <w:rPr>
          <w:rFonts w:cstheme="minorHAnsi"/>
          <w:b/>
          <w:color w:val="000099"/>
          <w:sz w:val="20"/>
          <w:szCs w:val="20"/>
          <w:lang w:val="en-US"/>
        </w:rPr>
      </w:pPr>
      <w:r w:rsidRPr="00122C8A">
        <w:rPr>
          <w:rFonts w:cstheme="minorHAnsi"/>
          <w:b/>
          <w:color w:val="000099"/>
          <w:sz w:val="20"/>
          <w:szCs w:val="20"/>
          <w:lang w:val="en-US"/>
        </w:rPr>
        <w:t>Imagine the impact you could make by acknowledging and highlighting the immense potential you see in someone within the industry. Your nomination could be the catalyst for their continued success and growth.</w:t>
      </w:r>
    </w:p>
    <w:p w14:paraId="32499BCF" w14:textId="77777777" w:rsidR="00353EFF" w:rsidRPr="00122C8A" w:rsidRDefault="00353EFF" w:rsidP="00060810">
      <w:pPr>
        <w:tabs>
          <w:tab w:val="left" w:pos="2040"/>
        </w:tabs>
        <w:spacing w:after="0" w:line="240" w:lineRule="auto"/>
        <w:jc w:val="center"/>
        <w:rPr>
          <w:rFonts w:cstheme="minorHAnsi"/>
          <w:b/>
          <w:sz w:val="26"/>
          <w:szCs w:val="26"/>
        </w:rPr>
      </w:pPr>
    </w:p>
    <w:p w14:paraId="6FD1760D" w14:textId="58F42C8D" w:rsidR="00353EFF" w:rsidRPr="00122C8A" w:rsidRDefault="00353EFF" w:rsidP="00060810">
      <w:pPr>
        <w:tabs>
          <w:tab w:val="left" w:pos="2040"/>
        </w:tabs>
        <w:spacing w:after="0" w:line="240" w:lineRule="auto"/>
        <w:jc w:val="center"/>
        <w:rPr>
          <w:rFonts w:cstheme="minorHAnsi"/>
          <w:b/>
          <w:sz w:val="36"/>
          <w:szCs w:val="36"/>
        </w:rPr>
      </w:pPr>
      <w:r w:rsidRPr="00122C8A">
        <w:rPr>
          <w:rFonts w:cstheme="minorHAnsi"/>
          <w:b/>
          <w:sz w:val="36"/>
          <w:szCs w:val="36"/>
        </w:rPr>
        <w:t>This award is to applaud the commitment and excellence</w:t>
      </w:r>
      <w:r w:rsidR="00060810" w:rsidRPr="00122C8A">
        <w:rPr>
          <w:rFonts w:cstheme="minorHAnsi"/>
          <w:b/>
          <w:sz w:val="36"/>
          <w:szCs w:val="36"/>
        </w:rPr>
        <w:t xml:space="preserve"> </w:t>
      </w:r>
      <w:r w:rsidRPr="00122C8A">
        <w:rPr>
          <w:rFonts w:cstheme="minorHAnsi"/>
          <w:b/>
          <w:sz w:val="36"/>
          <w:szCs w:val="36"/>
        </w:rPr>
        <w:t>of young people 35 and under</w:t>
      </w:r>
    </w:p>
    <w:p w14:paraId="084B8AE3" w14:textId="77777777" w:rsidR="00353EFF" w:rsidRPr="00122C8A" w:rsidRDefault="00353EFF" w:rsidP="00353EFF">
      <w:pPr>
        <w:tabs>
          <w:tab w:val="left" w:pos="2040"/>
        </w:tabs>
        <w:spacing w:after="0" w:line="240" w:lineRule="auto"/>
        <w:rPr>
          <w:rFonts w:cstheme="minorHAnsi"/>
          <w:b/>
          <w:sz w:val="24"/>
          <w:szCs w:val="24"/>
        </w:rPr>
      </w:pPr>
    </w:p>
    <w:p w14:paraId="74EEEA4B" w14:textId="3BCCBDDB" w:rsidR="000C0D46" w:rsidRPr="00122C8A" w:rsidRDefault="00353EFF" w:rsidP="00353EFF">
      <w:pPr>
        <w:tabs>
          <w:tab w:val="left" w:pos="-1440"/>
        </w:tabs>
        <w:spacing w:after="0"/>
        <w:ind w:left="7920" w:hanging="7920"/>
        <w:jc w:val="both"/>
        <w:rPr>
          <w:rFonts w:cstheme="minorHAnsi"/>
          <w:color w:val="000000" w:themeColor="text1"/>
          <w:sz w:val="24"/>
          <w:szCs w:val="24"/>
        </w:rPr>
      </w:pPr>
      <w:r w:rsidRPr="00122C8A">
        <w:rPr>
          <w:rFonts w:cstheme="minorHAnsi"/>
          <w:color w:val="000000" w:themeColor="text1"/>
          <w:sz w:val="24"/>
          <w:szCs w:val="24"/>
        </w:rPr>
        <w:t xml:space="preserve">Please Nominate one person </w:t>
      </w:r>
      <w:r w:rsidR="00060810" w:rsidRPr="00122C8A">
        <w:rPr>
          <w:rFonts w:cstheme="minorHAnsi"/>
          <w:color w:val="000000" w:themeColor="text1"/>
          <w:sz w:val="24"/>
          <w:szCs w:val="24"/>
        </w:rPr>
        <w:t>for this award</w:t>
      </w:r>
      <w:r w:rsidRPr="00122C8A">
        <w:rPr>
          <w:rFonts w:cstheme="minorHAnsi"/>
          <w:color w:val="000000" w:themeColor="text1"/>
          <w:sz w:val="24"/>
          <w:szCs w:val="24"/>
        </w:rPr>
        <w:t xml:space="preserve">. Fill in </w:t>
      </w:r>
      <w:r w:rsidR="00060810" w:rsidRPr="00122C8A">
        <w:rPr>
          <w:rFonts w:cstheme="minorHAnsi"/>
          <w:color w:val="000000" w:themeColor="text1"/>
          <w:sz w:val="24"/>
          <w:szCs w:val="24"/>
        </w:rPr>
        <w:t>all</w:t>
      </w:r>
      <w:r w:rsidRPr="00122C8A">
        <w:rPr>
          <w:rFonts w:cstheme="minorHAnsi"/>
          <w:color w:val="000000" w:themeColor="text1"/>
          <w:sz w:val="24"/>
          <w:szCs w:val="24"/>
        </w:rPr>
        <w:t xml:space="preserve"> details below</w:t>
      </w:r>
      <w:r w:rsidR="00060810" w:rsidRPr="00122C8A">
        <w:rPr>
          <w:rFonts w:cstheme="minorHAnsi"/>
          <w:color w:val="000000" w:themeColor="text1"/>
          <w:sz w:val="24"/>
          <w:szCs w:val="24"/>
        </w:rPr>
        <w:t>.</w:t>
      </w:r>
    </w:p>
    <w:p w14:paraId="288D63D6" w14:textId="77777777" w:rsidR="00353EFF" w:rsidRPr="00122C8A" w:rsidRDefault="00353EFF" w:rsidP="00353EFF">
      <w:pPr>
        <w:spacing w:after="0"/>
        <w:jc w:val="both"/>
        <w:rPr>
          <w:rFonts w:cstheme="minorHAnsi"/>
          <w:sz w:val="24"/>
          <w:szCs w:val="24"/>
        </w:rPr>
      </w:pPr>
    </w:p>
    <w:p w14:paraId="18D47482" w14:textId="64D84812" w:rsidR="000C0D46" w:rsidRPr="00122C8A" w:rsidRDefault="00353EFF" w:rsidP="00353EFF">
      <w:pPr>
        <w:spacing w:after="0"/>
        <w:jc w:val="both"/>
        <w:rPr>
          <w:rFonts w:cstheme="minorHAnsi"/>
          <w:sz w:val="24"/>
          <w:szCs w:val="24"/>
        </w:rPr>
      </w:pPr>
      <w:r w:rsidRPr="00122C8A">
        <w:rPr>
          <w:rFonts w:cstheme="minorHAnsi"/>
          <w:sz w:val="24"/>
          <w:szCs w:val="24"/>
        </w:rPr>
        <w:t>Name of Person Making Nomination</w:t>
      </w:r>
      <w:r w:rsidR="00060810" w:rsidRPr="00122C8A">
        <w:rPr>
          <w:rFonts w:cstheme="minorHAnsi"/>
          <w:sz w:val="24"/>
          <w:szCs w:val="24"/>
        </w:rPr>
        <w:t>:</w:t>
      </w:r>
    </w:p>
    <w:p w14:paraId="3FCA9918" w14:textId="77777777" w:rsidR="00353EFF" w:rsidRPr="00122C8A" w:rsidRDefault="00353EFF" w:rsidP="00353EFF">
      <w:pPr>
        <w:spacing w:after="0"/>
        <w:jc w:val="both"/>
        <w:rPr>
          <w:rFonts w:cstheme="minorHAnsi"/>
          <w:sz w:val="24"/>
          <w:szCs w:val="24"/>
        </w:rPr>
      </w:pPr>
    </w:p>
    <w:p w14:paraId="2BC19325" w14:textId="5851BEF1" w:rsidR="00353EFF" w:rsidRPr="00122C8A" w:rsidRDefault="00353EFF" w:rsidP="00353EFF">
      <w:pPr>
        <w:spacing w:after="0"/>
        <w:jc w:val="both"/>
        <w:rPr>
          <w:rFonts w:cstheme="minorHAnsi"/>
          <w:sz w:val="24"/>
          <w:szCs w:val="24"/>
        </w:rPr>
      </w:pPr>
      <w:r w:rsidRPr="00122C8A">
        <w:rPr>
          <w:rFonts w:cstheme="minorHAnsi"/>
          <w:sz w:val="24"/>
          <w:szCs w:val="24"/>
        </w:rPr>
        <w:t>Organisation</w:t>
      </w:r>
      <w:r w:rsidR="00060810" w:rsidRPr="00122C8A">
        <w:rPr>
          <w:rFonts w:cstheme="minorHAnsi"/>
          <w:sz w:val="24"/>
          <w:szCs w:val="24"/>
        </w:rPr>
        <w:t>:</w:t>
      </w:r>
    </w:p>
    <w:p w14:paraId="2F26209C" w14:textId="77777777" w:rsidR="00353EFF" w:rsidRPr="00122C8A" w:rsidRDefault="00353EFF" w:rsidP="00353EFF">
      <w:pPr>
        <w:spacing w:after="0"/>
        <w:jc w:val="both"/>
        <w:rPr>
          <w:rFonts w:cstheme="minorHAnsi"/>
          <w:sz w:val="24"/>
          <w:szCs w:val="24"/>
        </w:rPr>
      </w:pPr>
    </w:p>
    <w:p w14:paraId="19F65871" w14:textId="53170CAD" w:rsidR="00353EFF" w:rsidRPr="00122C8A" w:rsidRDefault="00353EFF" w:rsidP="00353EFF">
      <w:pPr>
        <w:spacing w:after="0"/>
        <w:jc w:val="both"/>
        <w:rPr>
          <w:rFonts w:cstheme="minorHAnsi"/>
          <w:sz w:val="24"/>
          <w:szCs w:val="24"/>
        </w:rPr>
      </w:pPr>
      <w:r w:rsidRPr="00122C8A">
        <w:rPr>
          <w:rFonts w:cstheme="minorHAnsi"/>
          <w:sz w:val="24"/>
          <w:szCs w:val="24"/>
        </w:rPr>
        <w:t>Email</w:t>
      </w:r>
      <w:r w:rsidR="00060810" w:rsidRPr="00122C8A">
        <w:rPr>
          <w:rFonts w:cstheme="minorHAnsi"/>
          <w:sz w:val="24"/>
          <w:szCs w:val="24"/>
        </w:rPr>
        <w:t>:</w:t>
      </w:r>
    </w:p>
    <w:p w14:paraId="5E24D6EC" w14:textId="77777777" w:rsidR="00353EFF" w:rsidRPr="00122C8A" w:rsidRDefault="00353EFF" w:rsidP="00353EFF">
      <w:pPr>
        <w:spacing w:after="0"/>
        <w:jc w:val="both"/>
        <w:rPr>
          <w:rFonts w:cstheme="minorHAnsi"/>
          <w:sz w:val="24"/>
          <w:szCs w:val="24"/>
        </w:rPr>
      </w:pPr>
    </w:p>
    <w:p w14:paraId="39058267" w14:textId="364E1C9E" w:rsidR="00353EFF" w:rsidRPr="00122C8A" w:rsidRDefault="00353EFF" w:rsidP="00353EFF">
      <w:pPr>
        <w:spacing w:after="0"/>
        <w:jc w:val="both"/>
        <w:rPr>
          <w:rFonts w:cstheme="minorHAnsi"/>
          <w:sz w:val="24"/>
          <w:szCs w:val="24"/>
        </w:rPr>
      </w:pPr>
      <w:r w:rsidRPr="00122C8A">
        <w:rPr>
          <w:rFonts w:cstheme="minorHAnsi"/>
          <w:sz w:val="24"/>
          <w:szCs w:val="24"/>
        </w:rPr>
        <w:t>Address</w:t>
      </w:r>
      <w:r w:rsidR="00060810" w:rsidRPr="00122C8A">
        <w:rPr>
          <w:rFonts w:cstheme="minorHAnsi"/>
          <w:sz w:val="24"/>
          <w:szCs w:val="24"/>
        </w:rPr>
        <w:t>:</w:t>
      </w:r>
    </w:p>
    <w:p w14:paraId="6C198A4B" w14:textId="2ADB5AF4" w:rsidR="00353EFF" w:rsidRPr="00122C8A" w:rsidRDefault="00353EFF" w:rsidP="00353EFF">
      <w:pPr>
        <w:spacing w:after="0"/>
        <w:jc w:val="both"/>
        <w:rPr>
          <w:rFonts w:cstheme="minorHAnsi"/>
          <w:sz w:val="24"/>
          <w:szCs w:val="24"/>
        </w:rPr>
      </w:pPr>
    </w:p>
    <w:p w14:paraId="464E56A6" w14:textId="6DACB615" w:rsidR="00353EFF" w:rsidRPr="00122C8A" w:rsidRDefault="00353EFF" w:rsidP="00353EFF">
      <w:pPr>
        <w:spacing w:after="0"/>
        <w:jc w:val="both"/>
        <w:rPr>
          <w:rFonts w:cstheme="minorHAnsi"/>
          <w:sz w:val="24"/>
          <w:szCs w:val="24"/>
        </w:rPr>
      </w:pPr>
      <w:r w:rsidRPr="00122C8A">
        <w:rPr>
          <w:rFonts w:cstheme="minorHAnsi"/>
          <w:sz w:val="24"/>
          <w:szCs w:val="24"/>
        </w:rPr>
        <w:t>Phone Number</w:t>
      </w:r>
      <w:r w:rsidR="00060810" w:rsidRPr="00122C8A">
        <w:rPr>
          <w:rFonts w:cstheme="minorHAnsi"/>
          <w:sz w:val="24"/>
          <w:szCs w:val="24"/>
        </w:rPr>
        <w:t>:</w:t>
      </w:r>
    </w:p>
    <w:p w14:paraId="4315041D" w14:textId="77777777" w:rsidR="00353EFF" w:rsidRPr="00122C8A" w:rsidRDefault="00353EFF" w:rsidP="00353EFF">
      <w:pPr>
        <w:spacing w:after="0"/>
        <w:jc w:val="both"/>
        <w:rPr>
          <w:rFonts w:cstheme="minorHAnsi"/>
          <w:sz w:val="24"/>
          <w:szCs w:val="24"/>
        </w:rPr>
      </w:pPr>
    </w:p>
    <w:p w14:paraId="79E347B4" w14:textId="6BD4A357" w:rsidR="00353EFF" w:rsidRPr="00122C8A" w:rsidRDefault="00353EFF" w:rsidP="00353EFF">
      <w:pPr>
        <w:spacing w:after="0"/>
        <w:jc w:val="both"/>
        <w:rPr>
          <w:rFonts w:cstheme="minorHAnsi"/>
          <w:sz w:val="24"/>
          <w:szCs w:val="24"/>
        </w:rPr>
      </w:pPr>
      <w:r w:rsidRPr="00122C8A">
        <w:rPr>
          <w:rFonts w:cstheme="minorHAnsi"/>
          <w:sz w:val="24"/>
          <w:szCs w:val="24"/>
        </w:rPr>
        <w:t>Name of Person being nominated</w:t>
      </w:r>
      <w:r w:rsidR="00060810" w:rsidRPr="00122C8A">
        <w:rPr>
          <w:rFonts w:cstheme="minorHAnsi"/>
          <w:sz w:val="24"/>
          <w:szCs w:val="24"/>
        </w:rPr>
        <w:t>:</w:t>
      </w:r>
    </w:p>
    <w:p w14:paraId="578B2CCD" w14:textId="1142A4F1" w:rsidR="00F05AB4" w:rsidRPr="00122C8A" w:rsidRDefault="00F05AB4" w:rsidP="00353EFF">
      <w:pPr>
        <w:spacing w:after="0"/>
        <w:jc w:val="both"/>
        <w:rPr>
          <w:rFonts w:cstheme="minorHAnsi"/>
          <w:sz w:val="24"/>
          <w:szCs w:val="24"/>
        </w:rPr>
      </w:pPr>
    </w:p>
    <w:p w14:paraId="44BE7DAE" w14:textId="193FBE3B" w:rsidR="00F05AB4" w:rsidRDefault="00F05AB4" w:rsidP="00353EFF">
      <w:pPr>
        <w:spacing w:after="0"/>
        <w:jc w:val="both"/>
        <w:rPr>
          <w:rFonts w:cstheme="minorHAnsi"/>
          <w:sz w:val="24"/>
          <w:szCs w:val="24"/>
        </w:rPr>
      </w:pPr>
      <w:r w:rsidRPr="00122C8A">
        <w:rPr>
          <w:rFonts w:cstheme="minorHAnsi"/>
          <w:sz w:val="24"/>
          <w:szCs w:val="24"/>
        </w:rPr>
        <w:t>Age of person being nominated:</w:t>
      </w:r>
    </w:p>
    <w:p w14:paraId="07EBA9D1" w14:textId="77777777" w:rsidR="00F56D78" w:rsidRDefault="00F56D78" w:rsidP="00353EFF">
      <w:pPr>
        <w:spacing w:after="0"/>
        <w:jc w:val="both"/>
        <w:rPr>
          <w:rFonts w:cstheme="minorHAnsi"/>
          <w:sz w:val="24"/>
          <w:szCs w:val="24"/>
        </w:rPr>
      </w:pPr>
    </w:p>
    <w:p w14:paraId="504B2491" w14:textId="1BC16032" w:rsidR="00F56D78" w:rsidRDefault="00F56D78" w:rsidP="00353EFF">
      <w:pPr>
        <w:spacing w:after="0"/>
        <w:jc w:val="both"/>
        <w:rPr>
          <w:rFonts w:cstheme="minorHAnsi"/>
          <w:sz w:val="24"/>
          <w:szCs w:val="24"/>
        </w:rPr>
      </w:pPr>
      <w:r>
        <w:rPr>
          <w:rFonts w:cstheme="minorHAnsi"/>
          <w:sz w:val="24"/>
          <w:szCs w:val="24"/>
        </w:rPr>
        <w:t>Their email address:</w:t>
      </w:r>
    </w:p>
    <w:p w14:paraId="244F5A62" w14:textId="77777777" w:rsidR="00F56D78" w:rsidRDefault="00F56D78" w:rsidP="00353EFF">
      <w:pPr>
        <w:spacing w:after="0"/>
        <w:jc w:val="both"/>
        <w:rPr>
          <w:rFonts w:cstheme="minorHAnsi"/>
          <w:sz w:val="24"/>
          <w:szCs w:val="24"/>
        </w:rPr>
      </w:pPr>
    </w:p>
    <w:p w14:paraId="45CD0B66" w14:textId="18A815AF" w:rsidR="00F56D78" w:rsidRPr="00122C8A" w:rsidRDefault="00F56D78" w:rsidP="00353EFF">
      <w:pPr>
        <w:spacing w:after="0"/>
        <w:jc w:val="both"/>
        <w:rPr>
          <w:rFonts w:cstheme="minorHAnsi"/>
          <w:sz w:val="24"/>
          <w:szCs w:val="24"/>
        </w:rPr>
      </w:pPr>
      <w:r>
        <w:rPr>
          <w:rFonts w:cstheme="minorHAnsi"/>
          <w:sz w:val="24"/>
          <w:szCs w:val="24"/>
        </w:rPr>
        <w:t>Their phone number:</w:t>
      </w:r>
    </w:p>
    <w:p w14:paraId="2BCFA4CE" w14:textId="77777777" w:rsidR="00353EFF" w:rsidRPr="00122C8A" w:rsidRDefault="00353EFF" w:rsidP="00353EFF">
      <w:pPr>
        <w:spacing w:after="0"/>
        <w:jc w:val="both"/>
        <w:rPr>
          <w:rFonts w:cstheme="minorHAnsi"/>
          <w:sz w:val="24"/>
          <w:szCs w:val="24"/>
        </w:rPr>
      </w:pPr>
    </w:p>
    <w:p w14:paraId="70238713" w14:textId="77C9C37C" w:rsidR="000C0D46" w:rsidRPr="00122C8A" w:rsidRDefault="00353EFF" w:rsidP="00353EFF">
      <w:pPr>
        <w:spacing w:after="0"/>
        <w:jc w:val="both"/>
        <w:rPr>
          <w:rFonts w:cstheme="minorHAnsi"/>
          <w:sz w:val="24"/>
          <w:szCs w:val="24"/>
        </w:rPr>
      </w:pPr>
      <w:r w:rsidRPr="00122C8A">
        <w:rPr>
          <w:rFonts w:cstheme="minorHAnsi"/>
          <w:sz w:val="24"/>
          <w:szCs w:val="24"/>
        </w:rPr>
        <w:t>Why have you nominated this person (please type/write below):</w:t>
      </w:r>
    </w:p>
    <w:p w14:paraId="41BF4C89" w14:textId="77777777" w:rsidR="00353EFF" w:rsidRPr="00122C8A" w:rsidRDefault="00353EFF" w:rsidP="00353EFF">
      <w:pPr>
        <w:spacing w:after="0"/>
        <w:rPr>
          <w:rFonts w:cstheme="minorHAnsi"/>
          <w:sz w:val="24"/>
          <w:szCs w:val="24"/>
        </w:rPr>
      </w:pPr>
    </w:p>
    <w:p w14:paraId="75F6BE00" w14:textId="77777777" w:rsidR="00353EFF" w:rsidRPr="00122C8A" w:rsidRDefault="00353EFF" w:rsidP="00353EFF">
      <w:pPr>
        <w:spacing w:after="0"/>
        <w:rPr>
          <w:rFonts w:cstheme="minorHAnsi"/>
          <w:sz w:val="24"/>
          <w:szCs w:val="24"/>
        </w:rPr>
      </w:pPr>
    </w:p>
    <w:p w14:paraId="66871961" w14:textId="77777777" w:rsidR="00353EFF" w:rsidRPr="00122C8A" w:rsidRDefault="00353EFF" w:rsidP="00353EFF">
      <w:pPr>
        <w:spacing w:after="0"/>
        <w:rPr>
          <w:rFonts w:cstheme="minorHAnsi"/>
          <w:sz w:val="24"/>
          <w:szCs w:val="24"/>
        </w:rPr>
      </w:pPr>
    </w:p>
    <w:p w14:paraId="6BA0AD64" w14:textId="77777777" w:rsidR="00353EFF" w:rsidRPr="00122C8A" w:rsidRDefault="00353EFF" w:rsidP="00353EFF">
      <w:pPr>
        <w:spacing w:after="0"/>
        <w:rPr>
          <w:rFonts w:cstheme="minorHAnsi"/>
          <w:sz w:val="24"/>
          <w:szCs w:val="24"/>
        </w:rPr>
      </w:pPr>
    </w:p>
    <w:p w14:paraId="6CF65ADC" w14:textId="1D852358" w:rsidR="0091613B" w:rsidRPr="00122C8A" w:rsidRDefault="00353EFF" w:rsidP="00353EFF">
      <w:pPr>
        <w:spacing w:after="0"/>
        <w:rPr>
          <w:rFonts w:eastAsia="Times New Roman" w:cstheme="minorHAnsi"/>
          <w:sz w:val="24"/>
          <w:szCs w:val="24"/>
          <w:lang w:val="en-US"/>
        </w:rPr>
      </w:pPr>
      <w:r w:rsidRPr="00122C8A">
        <w:rPr>
          <w:rFonts w:cstheme="minorHAnsi"/>
          <w:sz w:val="24"/>
          <w:szCs w:val="24"/>
        </w:rPr>
        <w:t>Please also include a brief CV of 75 words to further support the nomination</w:t>
      </w:r>
      <w:r w:rsidRPr="00122C8A">
        <w:rPr>
          <w:rFonts w:eastAsia="Times New Roman" w:cstheme="minorHAnsi"/>
          <w:sz w:val="24"/>
          <w:szCs w:val="24"/>
          <w:lang w:val="en-US"/>
        </w:rPr>
        <w:t xml:space="preserve"> </w:t>
      </w:r>
    </w:p>
    <w:p w14:paraId="17A9B6D8" w14:textId="77777777" w:rsidR="00060810" w:rsidRPr="00122C8A" w:rsidRDefault="00060810" w:rsidP="00353EFF">
      <w:pPr>
        <w:spacing w:after="0"/>
        <w:rPr>
          <w:rFonts w:eastAsia="Times New Roman" w:cstheme="minorHAnsi"/>
          <w:sz w:val="24"/>
          <w:szCs w:val="24"/>
          <w:lang w:val="en-US"/>
        </w:rPr>
      </w:pPr>
    </w:p>
    <w:p w14:paraId="34BC73D7" w14:textId="77777777" w:rsidR="00F56D78" w:rsidRDefault="00060810" w:rsidP="00060810">
      <w:pPr>
        <w:spacing w:after="0"/>
        <w:jc w:val="center"/>
        <w:rPr>
          <w:rFonts w:cstheme="minorHAnsi"/>
          <w:b/>
          <w:color w:val="000099"/>
          <w:sz w:val="24"/>
          <w:szCs w:val="24"/>
          <w:lang w:val="en-US"/>
        </w:rPr>
      </w:pPr>
      <w:r w:rsidRPr="00122C8A">
        <w:rPr>
          <w:rFonts w:cstheme="minorHAnsi"/>
          <w:b/>
          <w:color w:val="000099"/>
          <w:sz w:val="24"/>
          <w:szCs w:val="24"/>
        </w:rPr>
        <w:t>The winner will receive a sponsored position</w:t>
      </w:r>
      <w:r w:rsidR="00F56D78">
        <w:rPr>
          <w:rFonts w:cstheme="minorHAnsi"/>
          <w:b/>
          <w:color w:val="000099"/>
          <w:sz w:val="24"/>
          <w:szCs w:val="24"/>
        </w:rPr>
        <w:t xml:space="preserve"> to an industry endorsed course.</w:t>
      </w:r>
      <w:r w:rsidR="001D3019" w:rsidRPr="00122C8A">
        <w:rPr>
          <w:rFonts w:cstheme="minorHAnsi"/>
          <w:b/>
          <w:color w:val="000099"/>
          <w:sz w:val="24"/>
          <w:szCs w:val="24"/>
          <w:lang w:val="en-US"/>
        </w:rPr>
        <w:t xml:space="preserve"> </w:t>
      </w:r>
    </w:p>
    <w:p w14:paraId="1BE16A62" w14:textId="09CDBC46" w:rsidR="00353EFF" w:rsidRPr="00122C8A" w:rsidRDefault="001D3019" w:rsidP="00060810">
      <w:pPr>
        <w:spacing w:after="0"/>
        <w:jc w:val="center"/>
        <w:rPr>
          <w:rFonts w:cstheme="minorHAnsi"/>
          <w:b/>
          <w:color w:val="000099"/>
          <w:sz w:val="24"/>
          <w:szCs w:val="24"/>
          <w:lang w:val="en-US"/>
        </w:rPr>
      </w:pPr>
      <w:r w:rsidRPr="00122C8A">
        <w:rPr>
          <w:rFonts w:cstheme="minorHAnsi"/>
          <w:b/>
          <w:color w:val="000099"/>
          <w:sz w:val="24"/>
          <w:szCs w:val="24"/>
          <w:lang w:val="en-US"/>
        </w:rPr>
        <w:t>Alternatively, they can propose a course of their preference to NHIA</w:t>
      </w:r>
    </w:p>
    <w:p w14:paraId="6BEFCB0B" w14:textId="492767A6" w:rsidR="00353EFF" w:rsidRPr="00E92E56" w:rsidRDefault="00353EFF" w:rsidP="00353EFF">
      <w:pPr>
        <w:spacing w:after="0"/>
        <w:jc w:val="center"/>
        <w:rPr>
          <w:rFonts w:eastAsia="Times New Roman" w:cstheme="minorHAnsi"/>
          <w:b/>
          <w:color w:val="000099"/>
          <w:sz w:val="28"/>
          <w:szCs w:val="28"/>
          <w:lang w:val="en-US"/>
        </w:rPr>
      </w:pPr>
      <w:r w:rsidRPr="00E92E56">
        <w:rPr>
          <w:rFonts w:eastAsia="Times New Roman" w:cstheme="minorHAnsi"/>
          <w:b/>
          <w:color w:val="000099"/>
          <w:sz w:val="28"/>
          <w:szCs w:val="28"/>
          <w:lang w:val="en-US"/>
        </w:rPr>
        <w:t xml:space="preserve">Nominations </w:t>
      </w:r>
      <w:r w:rsidR="00F56D78">
        <w:rPr>
          <w:rFonts w:eastAsia="Times New Roman" w:cstheme="minorHAnsi"/>
          <w:b/>
          <w:color w:val="000099"/>
          <w:sz w:val="28"/>
          <w:szCs w:val="28"/>
          <w:lang w:val="en-US"/>
        </w:rPr>
        <w:t>Open for 2025</w:t>
      </w:r>
    </w:p>
    <w:p w14:paraId="408A0100" w14:textId="44301A7B" w:rsidR="00353EFF" w:rsidRPr="00122C8A" w:rsidRDefault="00353EFF" w:rsidP="00060810">
      <w:pPr>
        <w:spacing w:after="0"/>
        <w:jc w:val="center"/>
        <w:rPr>
          <w:rFonts w:eastAsia="Times New Roman" w:cstheme="minorHAnsi"/>
          <w:sz w:val="24"/>
          <w:szCs w:val="24"/>
          <w:lang w:val="en-US"/>
        </w:rPr>
      </w:pPr>
      <w:r w:rsidRPr="00122C8A">
        <w:rPr>
          <w:rFonts w:eastAsia="Times New Roman" w:cstheme="minorHAnsi"/>
          <w:sz w:val="24"/>
          <w:szCs w:val="24"/>
          <w:lang w:val="en-US"/>
        </w:rPr>
        <w:t>Please email th</w:t>
      </w:r>
      <w:r w:rsidR="00060810" w:rsidRPr="00122C8A">
        <w:rPr>
          <w:rFonts w:eastAsia="Times New Roman" w:cstheme="minorHAnsi"/>
          <w:sz w:val="24"/>
          <w:szCs w:val="24"/>
          <w:lang w:val="en-US"/>
        </w:rPr>
        <w:t>e completed form</w:t>
      </w:r>
      <w:r w:rsidRPr="00122C8A">
        <w:rPr>
          <w:rFonts w:eastAsia="Times New Roman" w:cstheme="minorHAnsi"/>
          <w:sz w:val="24"/>
          <w:szCs w:val="24"/>
          <w:lang w:val="en-US"/>
        </w:rPr>
        <w:t xml:space="preserve"> </w:t>
      </w:r>
      <w:r w:rsidR="00060810" w:rsidRPr="00122C8A">
        <w:rPr>
          <w:rFonts w:eastAsia="Times New Roman" w:cstheme="minorHAnsi"/>
          <w:sz w:val="24"/>
          <w:szCs w:val="24"/>
          <w:lang w:val="en-US"/>
        </w:rPr>
        <w:t xml:space="preserve">to </w:t>
      </w:r>
      <w:r w:rsidR="00F56D78">
        <w:rPr>
          <w:rFonts w:eastAsia="Times New Roman" w:cstheme="minorHAnsi"/>
          <w:sz w:val="24"/>
          <w:szCs w:val="24"/>
          <w:lang w:val="en-US"/>
        </w:rPr>
        <w:t xml:space="preserve">Karen at </w:t>
      </w:r>
      <w:hyperlink r:id="rId9" w:history="1">
        <w:r w:rsidR="00F56D78" w:rsidRPr="00471A1E">
          <w:rPr>
            <w:rStyle w:val="Hyperlink"/>
            <w:rFonts w:eastAsia="Times New Roman" w:cstheme="minorHAnsi"/>
            <w:sz w:val="24"/>
            <w:szCs w:val="24"/>
            <w:lang w:val="en-US"/>
          </w:rPr>
          <w:t>office@nhia.org.au</w:t>
        </w:r>
      </w:hyperlink>
      <w:r w:rsidR="00F56D78">
        <w:rPr>
          <w:rFonts w:eastAsia="Times New Roman" w:cstheme="minorHAnsi"/>
          <w:sz w:val="24"/>
          <w:szCs w:val="24"/>
          <w:lang w:val="en-US"/>
        </w:rPr>
        <w:t xml:space="preserve"> </w:t>
      </w:r>
    </w:p>
    <w:sectPr w:rsidR="00353EFF" w:rsidRPr="00122C8A" w:rsidSect="0091613B">
      <w:pgSz w:w="12240" w:h="15840" w:code="1"/>
      <w:pgMar w:top="737" w:right="1440" w:bottom="45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E2BA2"/>
    <w:multiLevelType w:val="hybridMultilevel"/>
    <w:tmpl w:val="3510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056C48"/>
    <w:multiLevelType w:val="hybridMultilevel"/>
    <w:tmpl w:val="FD1A5D70"/>
    <w:lvl w:ilvl="0" w:tplc="C7F82514">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7612500E"/>
    <w:multiLevelType w:val="hybridMultilevel"/>
    <w:tmpl w:val="E80801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9E5085C"/>
    <w:multiLevelType w:val="hybridMultilevel"/>
    <w:tmpl w:val="D5FEF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5924481">
    <w:abstractNumId w:val="3"/>
  </w:num>
  <w:num w:numId="2" w16cid:durableId="1030106353">
    <w:abstractNumId w:val="0"/>
  </w:num>
  <w:num w:numId="3" w16cid:durableId="896206516">
    <w:abstractNumId w:val="2"/>
  </w:num>
  <w:num w:numId="4" w16cid:durableId="18090560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tjA3NjE1sTQyNDNU0lEKTi0uzszPAykwqgUAXYLJnCwAAAA="/>
  </w:docVars>
  <w:rsids>
    <w:rsidRoot w:val="00992AD4"/>
    <w:rsid w:val="000313BE"/>
    <w:rsid w:val="000561E3"/>
    <w:rsid w:val="00060810"/>
    <w:rsid w:val="000A4FA9"/>
    <w:rsid w:val="000A7E70"/>
    <w:rsid w:val="000C0D46"/>
    <w:rsid w:val="000E1B4E"/>
    <w:rsid w:val="000F7824"/>
    <w:rsid w:val="001077DD"/>
    <w:rsid w:val="001123A9"/>
    <w:rsid w:val="00122C8A"/>
    <w:rsid w:val="001701B4"/>
    <w:rsid w:val="00183101"/>
    <w:rsid w:val="001C6C79"/>
    <w:rsid w:val="001D3019"/>
    <w:rsid w:val="001D5EB1"/>
    <w:rsid w:val="002B21B6"/>
    <w:rsid w:val="002D0240"/>
    <w:rsid w:val="00305E1B"/>
    <w:rsid w:val="003123E6"/>
    <w:rsid w:val="003446BF"/>
    <w:rsid w:val="00353EFF"/>
    <w:rsid w:val="00366F4A"/>
    <w:rsid w:val="003A2BB2"/>
    <w:rsid w:val="003E18DE"/>
    <w:rsid w:val="003F653D"/>
    <w:rsid w:val="004A2B06"/>
    <w:rsid w:val="004C6707"/>
    <w:rsid w:val="004E7330"/>
    <w:rsid w:val="0051173E"/>
    <w:rsid w:val="00513774"/>
    <w:rsid w:val="00520364"/>
    <w:rsid w:val="00533C95"/>
    <w:rsid w:val="00562120"/>
    <w:rsid w:val="00584638"/>
    <w:rsid w:val="005D3849"/>
    <w:rsid w:val="00606DA9"/>
    <w:rsid w:val="006202EE"/>
    <w:rsid w:val="006208A9"/>
    <w:rsid w:val="006501A0"/>
    <w:rsid w:val="00650442"/>
    <w:rsid w:val="006E3E39"/>
    <w:rsid w:val="006F2BBA"/>
    <w:rsid w:val="007011EF"/>
    <w:rsid w:val="00770069"/>
    <w:rsid w:val="0077134D"/>
    <w:rsid w:val="007A30A7"/>
    <w:rsid w:val="007B1160"/>
    <w:rsid w:val="007C5C28"/>
    <w:rsid w:val="007E0580"/>
    <w:rsid w:val="007F37F7"/>
    <w:rsid w:val="00806C52"/>
    <w:rsid w:val="00820953"/>
    <w:rsid w:val="008D2C69"/>
    <w:rsid w:val="009016F3"/>
    <w:rsid w:val="00914F3B"/>
    <w:rsid w:val="0091613B"/>
    <w:rsid w:val="00926082"/>
    <w:rsid w:val="00967997"/>
    <w:rsid w:val="009902B1"/>
    <w:rsid w:val="00992AD4"/>
    <w:rsid w:val="009A7692"/>
    <w:rsid w:val="009C0E9B"/>
    <w:rsid w:val="009E7509"/>
    <w:rsid w:val="009F0CC4"/>
    <w:rsid w:val="00A054F9"/>
    <w:rsid w:val="00A20B9A"/>
    <w:rsid w:val="00A64557"/>
    <w:rsid w:val="00A70C67"/>
    <w:rsid w:val="00A95745"/>
    <w:rsid w:val="00AF5C0E"/>
    <w:rsid w:val="00AF6717"/>
    <w:rsid w:val="00B15840"/>
    <w:rsid w:val="00B273F8"/>
    <w:rsid w:val="00B645C9"/>
    <w:rsid w:val="00B6532C"/>
    <w:rsid w:val="00BE6E08"/>
    <w:rsid w:val="00C06E7D"/>
    <w:rsid w:val="00C14D04"/>
    <w:rsid w:val="00C238DB"/>
    <w:rsid w:val="00C32078"/>
    <w:rsid w:val="00C60B85"/>
    <w:rsid w:val="00C62BDE"/>
    <w:rsid w:val="00C632BF"/>
    <w:rsid w:val="00C706D1"/>
    <w:rsid w:val="00C71AA6"/>
    <w:rsid w:val="00C72688"/>
    <w:rsid w:val="00C97CDD"/>
    <w:rsid w:val="00CA6EF7"/>
    <w:rsid w:val="00D353F1"/>
    <w:rsid w:val="00D358B3"/>
    <w:rsid w:val="00D45545"/>
    <w:rsid w:val="00D81143"/>
    <w:rsid w:val="00E13BB1"/>
    <w:rsid w:val="00E211A0"/>
    <w:rsid w:val="00E6653B"/>
    <w:rsid w:val="00E73D6F"/>
    <w:rsid w:val="00E92E56"/>
    <w:rsid w:val="00F03FE6"/>
    <w:rsid w:val="00F05AB4"/>
    <w:rsid w:val="00F306B3"/>
    <w:rsid w:val="00F440D8"/>
    <w:rsid w:val="00F56D78"/>
    <w:rsid w:val="00F83024"/>
    <w:rsid w:val="00F838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B8A14"/>
  <w15:docId w15:val="{AE30D022-C480-48A1-9DA5-656F4A856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6707"/>
    <w:pPr>
      <w:ind w:left="720"/>
      <w:contextualSpacing/>
    </w:pPr>
  </w:style>
  <w:style w:type="paragraph" w:styleId="BalloonText">
    <w:name w:val="Balloon Text"/>
    <w:basedOn w:val="Normal"/>
    <w:link w:val="BalloonTextChar"/>
    <w:uiPriority w:val="99"/>
    <w:semiHidden/>
    <w:unhideWhenUsed/>
    <w:rsid w:val="006F2B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2BBA"/>
    <w:rPr>
      <w:rFonts w:ascii="Tahoma" w:hAnsi="Tahoma" w:cs="Tahoma"/>
      <w:sz w:val="16"/>
      <w:szCs w:val="16"/>
    </w:rPr>
  </w:style>
  <w:style w:type="table" w:styleId="TableGrid">
    <w:name w:val="Table Grid"/>
    <w:basedOn w:val="TableNormal"/>
    <w:uiPriority w:val="59"/>
    <w:rsid w:val="001D5EB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D3849"/>
    <w:rPr>
      <w:color w:val="0000FF"/>
      <w:u w:val="single"/>
    </w:rPr>
  </w:style>
  <w:style w:type="paragraph" w:customStyle="1" w:styleId="Default">
    <w:name w:val="Default"/>
    <w:rsid w:val="003123E6"/>
    <w:pPr>
      <w:widowControl w:val="0"/>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9161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916985">
      <w:bodyDiv w:val="1"/>
      <w:marLeft w:val="0"/>
      <w:marRight w:val="0"/>
      <w:marTop w:val="0"/>
      <w:marBottom w:val="0"/>
      <w:divBdr>
        <w:top w:val="none" w:sz="0" w:space="0" w:color="auto"/>
        <w:left w:val="none" w:sz="0" w:space="0" w:color="auto"/>
        <w:bottom w:val="none" w:sz="0" w:space="0" w:color="auto"/>
        <w:right w:val="none" w:sz="0" w:space="0" w:color="auto"/>
      </w:divBdr>
    </w:div>
    <w:div w:id="1050617379">
      <w:bodyDiv w:val="1"/>
      <w:marLeft w:val="0"/>
      <w:marRight w:val="0"/>
      <w:marTop w:val="0"/>
      <w:marBottom w:val="0"/>
      <w:divBdr>
        <w:top w:val="none" w:sz="0" w:space="0" w:color="auto"/>
        <w:left w:val="none" w:sz="0" w:space="0" w:color="auto"/>
        <w:bottom w:val="none" w:sz="0" w:space="0" w:color="auto"/>
        <w:right w:val="none" w:sz="0" w:space="0" w:color="auto"/>
      </w:divBdr>
    </w:div>
    <w:div w:id="1481114177">
      <w:bodyDiv w:val="1"/>
      <w:marLeft w:val="0"/>
      <w:marRight w:val="0"/>
      <w:marTop w:val="0"/>
      <w:marBottom w:val="0"/>
      <w:divBdr>
        <w:top w:val="none" w:sz="0" w:space="0" w:color="auto"/>
        <w:left w:val="none" w:sz="0" w:space="0" w:color="auto"/>
        <w:bottom w:val="none" w:sz="0" w:space="0" w:color="auto"/>
        <w:right w:val="none" w:sz="0" w:space="0" w:color="auto"/>
      </w:divBdr>
    </w:div>
    <w:div w:id="1518424706">
      <w:bodyDiv w:val="1"/>
      <w:marLeft w:val="0"/>
      <w:marRight w:val="0"/>
      <w:marTop w:val="0"/>
      <w:marBottom w:val="0"/>
      <w:divBdr>
        <w:top w:val="none" w:sz="0" w:space="0" w:color="auto"/>
        <w:left w:val="none" w:sz="0" w:space="0" w:color="auto"/>
        <w:bottom w:val="none" w:sz="0" w:space="0" w:color="auto"/>
        <w:right w:val="none" w:sz="0" w:space="0" w:color="auto"/>
      </w:divBdr>
    </w:div>
    <w:div w:id="1772890269">
      <w:bodyDiv w:val="1"/>
      <w:marLeft w:val="0"/>
      <w:marRight w:val="0"/>
      <w:marTop w:val="0"/>
      <w:marBottom w:val="0"/>
      <w:divBdr>
        <w:top w:val="none" w:sz="0" w:space="0" w:color="auto"/>
        <w:left w:val="none" w:sz="0" w:space="0" w:color="auto"/>
        <w:bottom w:val="none" w:sz="0" w:space="0" w:color="auto"/>
        <w:right w:val="none" w:sz="0" w:space="0" w:color="auto"/>
      </w:divBdr>
    </w:div>
    <w:div w:id="21335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office@nhia.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b04697-f47b-438c-9a61-4cf76b1bd9d7">
      <Terms xmlns="http://schemas.microsoft.com/office/infopath/2007/PartnerControls"/>
    </lcf76f155ced4ddcb4097134ff3c332f>
    <TaxCatchAll xmlns="03bfd72b-a2f7-4d65-afd5-a8d07d07eb5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5AE710212BAF4685B4F1CCF5D226E3" ma:contentTypeVersion="18" ma:contentTypeDescription="Create a new document." ma:contentTypeScope="" ma:versionID="7f258c02c030c4348e71a8fad3e7d32e">
  <xsd:schema xmlns:xsd="http://www.w3.org/2001/XMLSchema" xmlns:xs="http://www.w3.org/2001/XMLSchema" xmlns:p="http://schemas.microsoft.com/office/2006/metadata/properties" xmlns:ns2="55b04697-f47b-438c-9a61-4cf76b1bd9d7" xmlns:ns3="03bfd72b-a2f7-4d65-afd5-a8d07d07eb56" targetNamespace="http://schemas.microsoft.com/office/2006/metadata/properties" ma:root="true" ma:fieldsID="334b8697b3d0169abdd273f16325a6f3" ns2:_="" ns3:_="">
    <xsd:import namespace="55b04697-f47b-438c-9a61-4cf76b1bd9d7"/>
    <xsd:import namespace="03bfd72b-a2f7-4d65-afd5-a8d07d07eb5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b04697-f47b-438c-9a61-4cf76b1bd9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d519a5b-c33d-40ce-9baf-e4a229907c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bfd72b-a2f7-4d65-afd5-a8d07d07eb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c2ee3a3-cf8a-481d-9cdf-a8caacfb5699}" ma:internalName="TaxCatchAll" ma:showField="CatchAllData" ma:web="03bfd72b-a2f7-4d65-afd5-a8d07d07eb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A56E31-31E3-4657-883C-EEA2FF4C46E5}">
  <ds:schemaRefs>
    <ds:schemaRef ds:uri="http://schemas.openxmlformats.org/officeDocument/2006/bibliography"/>
  </ds:schemaRefs>
</ds:datastoreItem>
</file>

<file path=customXml/itemProps2.xml><?xml version="1.0" encoding="utf-8"?>
<ds:datastoreItem xmlns:ds="http://schemas.openxmlformats.org/officeDocument/2006/customXml" ds:itemID="{8FB9F34D-89E3-4B27-84FA-2039B4400BD9}">
  <ds:schemaRefs>
    <ds:schemaRef ds:uri="http://schemas.microsoft.com/office/2006/metadata/properties"/>
    <ds:schemaRef ds:uri="http://schemas.microsoft.com/office/infopath/2007/PartnerControls"/>
    <ds:schemaRef ds:uri="55b04697-f47b-438c-9a61-4cf76b1bd9d7"/>
    <ds:schemaRef ds:uri="03bfd72b-a2f7-4d65-afd5-a8d07d07eb56"/>
  </ds:schemaRefs>
</ds:datastoreItem>
</file>

<file path=customXml/itemProps3.xml><?xml version="1.0" encoding="utf-8"?>
<ds:datastoreItem xmlns:ds="http://schemas.openxmlformats.org/officeDocument/2006/customXml" ds:itemID="{D582CC4F-3DAB-4C7E-9AD5-392A7B135663}"/>
</file>

<file path=customXml/itemProps4.xml><?xml version="1.0" encoding="utf-8"?>
<ds:datastoreItem xmlns:ds="http://schemas.openxmlformats.org/officeDocument/2006/customXml" ds:itemID="{03B53792-4A03-4743-B6F5-9D3A3419CD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4</Words>
  <Characters>93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millar</dc:creator>
  <cp:lastModifiedBy>Sara Merckel</cp:lastModifiedBy>
  <cp:revision>2</cp:revision>
  <cp:lastPrinted>2019-07-04T21:44:00Z</cp:lastPrinted>
  <dcterms:created xsi:type="dcterms:W3CDTF">2024-01-22T22:51:00Z</dcterms:created>
  <dcterms:modified xsi:type="dcterms:W3CDTF">2024-01-22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AE710212BAF4685B4F1CCF5D226E3</vt:lpwstr>
  </property>
  <property fmtid="{D5CDD505-2E9C-101B-9397-08002B2CF9AE}" pid="3" name="MediaServiceImageTags">
    <vt:lpwstr/>
  </property>
</Properties>
</file>